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6598B855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chlumberger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–</w:t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592AB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ales &amp; Commercial </w:t>
      </w:r>
      <w:r w:rsidR="00592AB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br/>
        <w:t>API Q1 &amp; API Q2 Awareness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6FDEC135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</w:t>
      </w:r>
      <w:r w:rsidR="00E0328C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5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220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1DD1DD43" w14:textId="14125BA0" w:rsidR="006C5D2D" w:rsidRPr="009A7426" w:rsidRDefault="00AB2B1A" w:rsidP="009A7426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  <w:r w:rsidR="005D72C0">
        <w:br/>
      </w:r>
    </w:p>
    <w:p w14:paraId="2ADAA8FC" w14:textId="56137990" w:rsidR="0002003F" w:rsidRPr="009A7426" w:rsidRDefault="0002003F" w:rsidP="009A7426">
      <w:pPr>
        <w:pStyle w:val="Heading2"/>
        <w:ind w:left="0"/>
      </w:pPr>
      <w:r w:rsidRPr="009A7426">
        <w:t>202</w:t>
      </w:r>
      <w:r w:rsidR="00E0328C">
        <w:t>5</w:t>
      </w:r>
      <w:r w:rsidRPr="009A7426">
        <w:t xml:space="preserve"> Course Dates</w:t>
      </w:r>
      <w:r w:rsidR="00B05A53" w:rsidRPr="009A7426"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3E9F5D" w14:textId="27AB5377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47145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08533F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Mar @ 8-11 A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A747CBE" w14:textId="05B7ECDB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009334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E0328C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Apr @ 8-11 A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568B73B" w14:textId="183BB976" w:rsidR="00AB2B1A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26465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E0328C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May @ 12-3 P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57E2589" w14:textId="26251328" w:rsidR="0002003F" w:rsidRPr="00006429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391738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E0328C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Jul @ 12-3 PM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6F66499" w14:textId="77777777" w:rsidR="0002003F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07AF98FD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12B25659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54A2890A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1F51CFE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0A2D041" w14:textId="211C0B95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BF50EEC" w14:textId="134A4BA1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4441570" w14:textId="62F73B22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A47233" w14:textId="77777777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3698767" w14:textId="627C5AB3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7B06E86" w14:textId="268D014B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18CE810" w14:textId="77777777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01E900" w14:textId="773DD97A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ACD0A1E" w14:textId="77777777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A58A452" w14:textId="65A4D9F1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049F1EF" w14:textId="2FD30936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E15169D" w14:textId="1A115D87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73DCB60" w14:textId="77777777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FFD8872" w14:textId="3C687141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6B42C6D2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5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</w:t>
        </w:r>
        <w:r w:rsidR="00A43844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wollamgroups</w:t>
        </w:r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.com</w:t>
        </w:r>
      </w:hyperlink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9F159" w14:textId="77777777" w:rsidR="00434F01" w:rsidRDefault="00434F01" w:rsidP="008F7DBA">
      <w:r>
        <w:separator/>
      </w:r>
    </w:p>
  </w:endnote>
  <w:endnote w:type="continuationSeparator" w:id="0">
    <w:p w14:paraId="4DA10331" w14:textId="77777777" w:rsidR="00434F01" w:rsidRDefault="00434F01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43B4F" w14:textId="77777777" w:rsidR="00434F01" w:rsidRDefault="00434F01" w:rsidP="008F7DBA">
      <w:r>
        <w:separator/>
      </w:r>
    </w:p>
  </w:footnote>
  <w:footnote w:type="continuationSeparator" w:id="0">
    <w:p w14:paraId="72347C47" w14:textId="77777777" w:rsidR="00434F01" w:rsidRDefault="00434F01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8689501">
    <w:abstractNumId w:val="0"/>
  </w:num>
  <w:num w:numId="2" w16cid:durableId="1369332290">
    <w:abstractNumId w:val="2"/>
  </w:num>
  <w:num w:numId="3" w16cid:durableId="1542402765">
    <w:abstractNumId w:val="1"/>
  </w:num>
  <w:num w:numId="4" w16cid:durableId="17185823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fPl3a25cvSdNjA7aNZ6ODutiBZAtFE6UTJIlN0R81uT+x0OyTq4M28aemHlP2oCFNT9psy+4BR/TphhIH6jOA==" w:salt="89Shr6oC8wFBTnj3Y645v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mwqAUA9+B37CwAAAA="/>
  </w:docVars>
  <w:rsids>
    <w:rsidRoot w:val="006C5D2D"/>
    <w:rsid w:val="00000553"/>
    <w:rsid w:val="00006429"/>
    <w:rsid w:val="0002003F"/>
    <w:rsid w:val="00023F33"/>
    <w:rsid w:val="00024A0C"/>
    <w:rsid w:val="00077102"/>
    <w:rsid w:val="0008046B"/>
    <w:rsid w:val="000831C8"/>
    <w:rsid w:val="0008533F"/>
    <w:rsid w:val="000A54E1"/>
    <w:rsid w:val="000D53A3"/>
    <w:rsid w:val="000E2CF7"/>
    <w:rsid w:val="000E4C92"/>
    <w:rsid w:val="000F2AA7"/>
    <w:rsid w:val="000F3B99"/>
    <w:rsid w:val="0010054E"/>
    <w:rsid w:val="001045BF"/>
    <w:rsid w:val="001304A6"/>
    <w:rsid w:val="00131489"/>
    <w:rsid w:val="0015469F"/>
    <w:rsid w:val="00157738"/>
    <w:rsid w:val="001D07A9"/>
    <w:rsid w:val="001D519F"/>
    <w:rsid w:val="001E4AD6"/>
    <w:rsid w:val="001F5C4D"/>
    <w:rsid w:val="00212B1A"/>
    <w:rsid w:val="002341D2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B152F"/>
    <w:rsid w:val="002C3B92"/>
    <w:rsid w:val="002E402E"/>
    <w:rsid w:val="0030249E"/>
    <w:rsid w:val="003156A4"/>
    <w:rsid w:val="00337E55"/>
    <w:rsid w:val="0035283F"/>
    <w:rsid w:val="003816B6"/>
    <w:rsid w:val="00385786"/>
    <w:rsid w:val="003B2506"/>
    <w:rsid w:val="003D56BC"/>
    <w:rsid w:val="003F1893"/>
    <w:rsid w:val="00410B3D"/>
    <w:rsid w:val="004310CA"/>
    <w:rsid w:val="00434F01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92ABC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536C"/>
    <w:rsid w:val="006B7763"/>
    <w:rsid w:val="006C552A"/>
    <w:rsid w:val="006C5D2D"/>
    <w:rsid w:val="006E486D"/>
    <w:rsid w:val="006E50A2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2162"/>
    <w:rsid w:val="00773113"/>
    <w:rsid w:val="00790DDE"/>
    <w:rsid w:val="00796A36"/>
    <w:rsid w:val="007A0BE1"/>
    <w:rsid w:val="007A6DBA"/>
    <w:rsid w:val="007C224C"/>
    <w:rsid w:val="007C5FBC"/>
    <w:rsid w:val="007E682E"/>
    <w:rsid w:val="008641A3"/>
    <w:rsid w:val="008823F4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A6701"/>
    <w:rsid w:val="009A7426"/>
    <w:rsid w:val="009B528E"/>
    <w:rsid w:val="009D48A4"/>
    <w:rsid w:val="009F0AB8"/>
    <w:rsid w:val="009F29AF"/>
    <w:rsid w:val="009F4F47"/>
    <w:rsid w:val="009F7356"/>
    <w:rsid w:val="009F7DCD"/>
    <w:rsid w:val="00A148F1"/>
    <w:rsid w:val="00A235A4"/>
    <w:rsid w:val="00A244C4"/>
    <w:rsid w:val="00A43844"/>
    <w:rsid w:val="00A56B81"/>
    <w:rsid w:val="00A57336"/>
    <w:rsid w:val="00A75115"/>
    <w:rsid w:val="00A76047"/>
    <w:rsid w:val="00AB2B1A"/>
    <w:rsid w:val="00AC564C"/>
    <w:rsid w:val="00AC7823"/>
    <w:rsid w:val="00AD2B9B"/>
    <w:rsid w:val="00AF50E8"/>
    <w:rsid w:val="00B05A53"/>
    <w:rsid w:val="00B1403A"/>
    <w:rsid w:val="00B15594"/>
    <w:rsid w:val="00B240B8"/>
    <w:rsid w:val="00B243C0"/>
    <w:rsid w:val="00B30636"/>
    <w:rsid w:val="00B43951"/>
    <w:rsid w:val="00B637D6"/>
    <w:rsid w:val="00BC09BE"/>
    <w:rsid w:val="00C84BC8"/>
    <w:rsid w:val="00C91C8A"/>
    <w:rsid w:val="00CA2BA3"/>
    <w:rsid w:val="00CC24F4"/>
    <w:rsid w:val="00CD2250"/>
    <w:rsid w:val="00CE56C0"/>
    <w:rsid w:val="00D01210"/>
    <w:rsid w:val="00D153C3"/>
    <w:rsid w:val="00D237AA"/>
    <w:rsid w:val="00D56058"/>
    <w:rsid w:val="00D71BDB"/>
    <w:rsid w:val="00D728A5"/>
    <w:rsid w:val="00D742C7"/>
    <w:rsid w:val="00DA663F"/>
    <w:rsid w:val="00DA6A2E"/>
    <w:rsid w:val="00DC04E9"/>
    <w:rsid w:val="00DD2EF7"/>
    <w:rsid w:val="00E0328C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3FF9"/>
    <w:rsid w:val="00E87B41"/>
    <w:rsid w:val="00E94679"/>
    <w:rsid w:val="00EC21BB"/>
    <w:rsid w:val="00ED37DE"/>
    <w:rsid w:val="00EF0EF2"/>
    <w:rsid w:val="00F15469"/>
    <w:rsid w:val="00F3266A"/>
    <w:rsid w:val="00F3694C"/>
    <w:rsid w:val="00F50EDC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32741" w:rsidP="00032741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32741" w:rsidP="00032741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32741" w:rsidP="00032741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32741" w:rsidP="00032741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32741" w:rsidP="00032741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32741" w:rsidP="00032741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32741" w:rsidP="00032741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32741" w:rsidP="00032741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32741" w:rsidP="00032741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32741" w:rsidP="00032741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32741" w:rsidP="00032741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32741" w:rsidP="00032741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32741"/>
    <w:rsid w:val="000D238C"/>
    <w:rsid w:val="001804C1"/>
    <w:rsid w:val="001850B3"/>
    <w:rsid w:val="001C5AAE"/>
    <w:rsid w:val="00232DD3"/>
    <w:rsid w:val="002D3B37"/>
    <w:rsid w:val="00361352"/>
    <w:rsid w:val="00374323"/>
    <w:rsid w:val="00454EA0"/>
    <w:rsid w:val="004C2BF1"/>
    <w:rsid w:val="004C6D21"/>
    <w:rsid w:val="004C7441"/>
    <w:rsid w:val="004D050A"/>
    <w:rsid w:val="004D2F04"/>
    <w:rsid w:val="004D68E9"/>
    <w:rsid w:val="004F6AA2"/>
    <w:rsid w:val="00572DC3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63507"/>
    <w:rsid w:val="007C1301"/>
    <w:rsid w:val="008033A4"/>
    <w:rsid w:val="00816E3D"/>
    <w:rsid w:val="00871EAD"/>
    <w:rsid w:val="00880DDD"/>
    <w:rsid w:val="009757E4"/>
    <w:rsid w:val="00995796"/>
    <w:rsid w:val="00A20563"/>
    <w:rsid w:val="00A45ACD"/>
    <w:rsid w:val="00A57A72"/>
    <w:rsid w:val="00A753FF"/>
    <w:rsid w:val="00A9507E"/>
    <w:rsid w:val="00A976D3"/>
    <w:rsid w:val="00AA5F5F"/>
    <w:rsid w:val="00AD476C"/>
    <w:rsid w:val="00B2507B"/>
    <w:rsid w:val="00BA3C48"/>
    <w:rsid w:val="00C46B9C"/>
    <w:rsid w:val="00C52B1C"/>
    <w:rsid w:val="00C74067"/>
    <w:rsid w:val="00C867E2"/>
    <w:rsid w:val="00D01F7C"/>
    <w:rsid w:val="00D066DA"/>
    <w:rsid w:val="00DD3CB7"/>
    <w:rsid w:val="00DD5737"/>
    <w:rsid w:val="00DF55A8"/>
    <w:rsid w:val="00E54F17"/>
    <w:rsid w:val="00E8333E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2741"/>
    <w:rPr>
      <w:color w:val="808080"/>
    </w:rPr>
  </w:style>
  <w:style w:type="paragraph" w:customStyle="1" w:styleId="45126515C3BC4FE78D95397D101534A51">
    <w:name w:val="45126515C3BC4FE78D95397D101534A5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032741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Props1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5</cp:revision>
  <dcterms:created xsi:type="dcterms:W3CDTF">2023-12-20T17:19:00Z</dcterms:created>
  <dcterms:modified xsi:type="dcterms:W3CDTF">2025-01-06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